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3924" w14:textId="77777777" w:rsidR="00AC35DB" w:rsidRPr="00AC35DB" w:rsidRDefault="00AC35DB" w:rsidP="00AC35DB">
      <w:pPr>
        <w:jc w:val="center"/>
        <w:rPr>
          <w:b/>
          <w:bCs/>
          <w:sz w:val="24"/>
          <w:szCs w:val="24"/>
          <w:u w:val="single"/>
        </w:rPr>
      </w:pPr>
      <w:r w:rsidRPr="00AC35DB">
        <w:rPr>
          <w:b/>
          <w:bCs/>
          <w:sz w:val="24"/>
          <w:szCs w:val="24"/>
          <w:u w:val="single"/>
        </w:rPr>
        <w:t>Please check and resolve ASAP</w:t>
      </w:r>
    </w:p>
    <w:p w14:paraId="7CE70124" w14:textId="4D11FE24" w:rsidR="00AC35DB" w:rsidRDefault="00AC35DB">
      <w:r>
        <w:t xml:space="preserve">Some of our campuses are facing the issue </w:t>
      </w:r>
    </w:p>
    <w:p w14:paraId="79816D8A" w14:textId="42961F93" w:rsidR="00AC35DB" w:rsidRDefault="00AC35DB">
      <w:r>
        <w:t>Entered data of new students/new employee is not showing in any list</w:t>
      </w:r>
      <w:r w:rsidR="001702AA">
        <w:t>,</w:t>
      </w:r>
      <w:r>
        <w:t xml:space="preserve"> on </w:t>
      </w:r>
      <w:r w:rsidR="00F220EA">
        <w:t>try again</w:t>
      </w:r>
      <w:r>
        <w:t xml:space="preserve"> entry system shows (Data already exist</w:t>
      </w:r>
      <w:r w:rsidR="001702AA">
        <w:t>s)</w:t>
      </w:r>
    </w:p>
    <w:p w14:paraId="145A4B86" w14:textId="7D04D1F1" w:rsidR="001702AA" w:rsidRDefault="001702AA">
      <w:r>
        <w:t xml:space="preserve">Import students/staff is not working </w:t>
      </w:r>
    </w:p>
    <w:p w14:paraId="078FD9C3" w14:textId="4894C23E" w:rsidR="00AC35DB" w:rsidRDefault="001702AA">
      <w:r>
        <w:t xml:space="preserve">Discount/Concession  </w:t>
      </w:r>
      <w:r w:rsidR="00AC35DB">
        <w:t xml:space="preserve"> </w:t>
      </w:r>
      <w:r>
        <w:t xml:space="preserve">is not be deducting from challan / not showing on challan </w:t>
      </w:r>
    </w:p>
    <w:p w14:paraId="2ECA069B" w14:textId="78C65AF3" w:rsidR="001702AA" w:rsidRDefault="001702AA">
      <w:r>
        <w:t>CNIC/B from is not showing on School Leaving Certificate</w:t>
      </w:r>
    </w:p>
    <w:p w14:paraId="64E785E0" w14:textId="3E3AD98E" w:rsidR="009431E6" w:rsidRDefault="009431E6">
      <w:r>
        <w:t>Provide an option to add father CNIC as well as students Biform</w:t>
      </w:r>
    </w:p>
    <w:p w14:paraId="4AC04AFE" w14:textId="33154791" w:rsidR="009431E6" w:rsidRDefault="009431E6">
      <w:r>
        <w:t xml:space="preserve">Change fee challan reports in to as below Screenshot </w:t>
      </w:r>
    </w:p>
    <w:p w14:paraId="626C20C3" w14:textId="351332B1" w:rsidR="009431E6" w:rsidRDefault="009431E6">
      <w:r>
        <w:rPr>
          <w:noProof/>
        </w:rPr>
        <w:drawing>
          <wp:inline distT="0" distB="0" distL="0" distR="0" wp14:anchorId="3C8C79A8" wp14:editId="6F5371D4">
            <wp:extent cx="2394284" cy="1346785"/>
            <wp:effectExtent l="0" t="0" r="6350" b="6350"/>
            <wp:docPr id="1204702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702053" name="Picture 120470205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496" cy="136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93DD6" w14:textId="77777777" w:rsidR="009431E6" w:rsidRDefault="009431E6"/>
    <w:p w14:paraId="752E7730" w14:textId="0ABFDF15" w:rsidR="00F220EA" w:rsidRDefault="001702AA" w:rsidP="00F220EA">
      <w:r>
        <w:t xml:space="preserve">Please Provide </w:t>
      </w:r>
      <w:r w:rsidR="00F220EA">
        <w:t>a</w:t>
      </w:r>
      <w:r>
        <w:t xml:space="preserve"> </w:t>
      </w:r>
      <w:r w:rsidR="00F220EA">
        <w:t>WhatsApp button as Like MUL for Sharing Attendance Reports.</w:t>
      </w:r>
    </w:p>
    <w:p w14:paraId="1CCA7ACF" w14:textId="77777777" w:rsidR="009431E6" w:rsidRDefault="00F220EA" w:rsidP="00F220EA">
      <w:r>
        <w:t xml:space="preserve">These reports will be sent to class wise WhatsApp group </w:t>
      </w:r>
    </w:p>
    <w:p w14:paraId="3B27CB2D" w14:textId="7D5B9797" w:rsidR="00F220EA" w:rsidRDefault="009431E6" w:rsidP="00F220EA">
      <w:r>
        <w:t>Change Monthly fee challan AS AGS</w:t>
      </w:r>
    </w:p>
    <w:p w14:paraId="3E1FF645" w14:textId="77777777" w:rsidR="009431E6" w:rsidRDefault="009431E6" w:rsidP="00F220EA"/>
    <w:p w14:paraId="75119FC8" w14:textId="77777777" w:rsidR="009431E6" w:rsidRDefault="009431E6" w:rsidP="00F220EA"/>
    <w:p w14:paraId="397F4924" w14:textId="77777777" w:rsidR="001702AA" w:rsidRDefault="001702AA"/>
    <w:p w14:paraId="04D8A501" w14:textId="77777777" w:rsidR="001702AA" w:rsidRDefault="001702AA"/>
    <w:sectPr w:rsidR="00170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NDU0MTU1NDY3NDVW0lEKTi0uzszPAykwrgUA3FKdrCwAAAA="/>
  </w:docVars>
  <w:rsids>
    <w:rsidRoot w:val="00AC35DB"/>
    <w:rsid w:val="001702AA"/>
    <w:rsid w:val="00522761"/>
    <w:rsid w:val="009431E6"/>
    <w:rsid w:val="00AC35DB"/>
    <w:rsid w:val="00C100A0"/>
    <w:rsid w:val="00F2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7338D"/>
  <w15:chartTrackingRefBased/>
  <w15:docId w15:val="{50364FDE-74C8-4C39-8F89-18086665F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Khan</dc:creator>
  <cp:keywords/>
  <dc:description/>
  <cp:lastModifiedBy>Faizan Khan</cp:lastModifiedBy>
  <cp:revision>3</cp:revision>
  <dcterms:created xsi:type="dcterms:W3CDTF">2023-10-16T06:53:00Z</dcterms:created>
  <dcterms:modified xsi:type="dcterms:W3CDTF">2023-10-16T07:01:00Z</dcterms:modified>
</cp:coreProperties>
</file>